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4EA0D4"/>
  <w:body>
    <w:p w14:paraId="0164ABCE" w14:textId="11C2B36A" w:rsidR="00C371B9" w:rsidRPr="00511044" w:rsidRDefault="007225B0" w:rsidP="00896E57">
      <w:pPr>
        <w:ind w:left="708" w:hanging="708"/>
      </w:pPr>
      <w:r w:rsidRPr="00511044">
        <w:rPr>
          <w:noProof/>
          <w:lang w:val="pt-PT" w:eastAsia="pt-PT"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0164ABD1" wp14:editId="5B6111C1">
                <wp:simplePos x="0" y="0"/>
                <wp:positionH relativeFrom="margin">
                  <wp:posOffset>-557530</wp:posOffset>
                </wp:positionH>
                <wp:positionV relativeFrom="paragraph">
                  <wp:posOffset>7135164</wp:posOffset>
                </wp:positionV>
                <wp:extent cx="6509468" cy="1558456"/>
                <wp:effectExtent l="0" t="0" r="5715" b="3810"/>
                <wp:wrapNone/>
                <wp:docPr id="1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09468" cy="155845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4370B2" w14:textId="429EE3B1" w:rsidR="00A80B52" w:rsidRPr="008311E4" w:rsidRDefault="00FE2840" w:rsidP="007225B0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kern w:val="24"/>
                                <w:sz w:val="18"/>
                                <w:szCs w:val="18"/>
                                <w:lang w:val="es-ES"/>
                              </w:rPr>
                            </w:pPr>
                            <w:r w:rsidRPr="007225B0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Vamos garantir que [inserir o </w:t>
                            </w:r>
                            <w:proofErr w:type="spellStart"/>
                            <w:r w:rsidRPr="007225B0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nome</w:t>
                            </w:r>
                            <w:proofErr w:type="spellEnd"/>
                            <w:r w:rsidRPr="007225B0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 do </w:t>
                            </w:r>
                            <w:proofErr w:type="spellStart"/>
                            <w:r w:rsidRPr="007225B0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município</w:t>
                            </w:r>
                            <w:proofErr w:type="spellEnd"/>
                            <w:r w:rsidRPr="007225B0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] participa </w:t>
                            </w:r>
                            <w:proofErr w:type="spellStart"/>
                            <w:r w:rsidRPr="007225B0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na</w:t>
                            </w:r>
                            <w:proofErr w:type="spellEnd"/>
                            <w:r w:rsidRPr="007225B0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 </w:t>
                            </w:r>
                            <w:r w:rsidRPr="007225B0">
                              <w:rPr>
                                <w:rFonts w:ascii="Arial" w:hAnsi="Arial" w:cs="Arial"/>
                                <w:bCs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SEMANA</w:t>
                            </w:r>
                            <w:r w:rsidRPr="007225B0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EUROPEIA</w:t>
                            </w:r>
                            <w:r w:rsidRPr="007225B0">
                              <w:rPr>
                                <w:rFonts w:ascii="Arial" w:hAnsi="Arial" w:cs="Arial"/>
                                <w:bCs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DA</w:t>
                            </w:r>
                            <w:r w:rsidRPr="007225B0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MOBILIDADE 2025!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64ABD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3.9pt;margin-top:561.8pt;width:512.55pt;height:122.7pt;z-index:25165825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" fillcolor="white [3212]" stroked="f" strokeweight=".5pt">
                <v:textbox>
                  <w:txbxContent>
                    <w:p w14:paraId="5A4370B2" w14:textId="429EE3B1" w:rsidR="00A80B52" w:rsidRPr="008311E4" w:rsidRDefault="00FE2840" w:rsidP="007225B0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kern w:val="24"/>
                          <w:sz w:val="18"/>
                          <w:szCs w:val="18"/>
                          <w:lang w:val="es-ES"/>
                        </w:rPr>
                      </w:pPr>
                      <w:r w:rsidRPr="007225B0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Vamos garantir que [inserir o </w:t>
                      </w:r>
                      <w:proofErr w:type="spellStart"/>
                      <w:r w:rsidRPr="007225B0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nome</w:t>
                      </w:r>
                      <w:proofErr w:type="spellEnd"/>
                      <w:r w:rsidRPr="007225B0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 do </w:t>
                      </w:r>
                      <w:proofErr w:type="spellStart"/>
                      <w:r w:rsidRPr="007225B0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município</w:t>
                      </w:r>
                      <w:proofErr w:type="spellEnd"/>
                      <w:r w:rsidRPr="007225B0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] participa </w:t>
                      </w:r>
                      <w:proofErr w:type="spellStart"/>
                      <w:r w:rsidRPr="007225B0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na</w:t>
                      </w:r>
                      <w:proofErr w:type="spellEnd"/>
                      <w:r w:rsidRPr="007225B0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 </w:t>
                      </w:r>
                      <w:r w:rsidRPr="007225B0">
                        <w:rPr>
                          <w:rFonts w:ascii="Arial" w:hAnsi="Arial" w:cs="Arial"/>
                          <w:bCs/>
                          <w:color w:val="4EA0D4"/>
                          <w:kern w:val="24"/>
                          <w:sz w:val="52"/>
                          <w:szCs w:val="52"/>
                        </w:rPr>
                        <w:t>SEMANA</w:t>
                      </w:r>
                      <w:r w:rsidRPr="007225B0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EUROPEIA</w:t>
                      </w:r>
                      <w:r w:rsidRPr="007225B0">
                        <w:rPr>
                          <w:rFonts w:ascii="Arial" w:hAnsi="Arial" w:cs="Arial"/>
                          <w:bCs/>
                          <w:color w:val="4EA0D4"/>
                          <w:kern w:val="24"/>
                          <w:sz w:val="52"/>
                          <w:szCs w:val="52"/>
                        </w:rPr>
                        <w:t>DA</w:t>
                      </w:r>
                      <w:r w:rsidRPr="007225B0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MOBILIDADE 2025!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16D6D" w:rsidRPr="00511044">
        <w:rPr>
          <w:noProof/>
          <w:lang w:val="pt-PT" w:eastAsia="pt-PT"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0164ABD9" wp14:editId="68D52C58">
                <wp:simplePos x="0" y="0"/>
                <wp:positionH relativeFrom="margin">
                  <wp:align>center</wp:align>
                </wp:positionH>
                <wp:positionV relativeFrom="paragraph">
                  <wp:posOffset>1370137</wp:posOffset>
                </wp:positionV>
                <wp:extent cx="6783070" cy="430530"/>
                <wp:effectExtent l="0" t="0" r="0" b="0"/>
                <wp:wrapNone/>
                <wp:docPr id="3" name="Rectángul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83070" cy="43053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946F24F" w14:textId="77777777" w:rsidR="00516D6D" w:rsidRDefault="00516D6D" w:rsidP="00516D6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aro/a [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Inserir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o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nome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e cargo da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pessoa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relevante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no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eu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unicípio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],</w:t>
                            </w:r>
                          </w:p>
                          <w:p w14:paraId="5748570F" w14:textId="77777777" w:rsidR="00516D6D" w:rsidRPr="00516D6D" w:rsidRDefault="00516D6D" w:rsidP="00516D6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11CAA22F" w14:textId="7FAA8721" w:rsidR="00516D6D" w:rsidRDefault="00516D6D" w:rsidP="00516D6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screvo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para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ncorajar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[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inserir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o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nome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do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unicípio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] a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participar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na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SEMANA</w:t>
                            </w:r>
                            <w:r w:rsidRPr="00516D6D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lang w:val="en-BE"/>
                              </w:rPr>
                              <w:t>EUROPEIA</w:t>
                            </w:r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A</w:t>
                            </w:r>
                            <w:r w:rsidRPr="00516D6D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lang w:val="en-BE"/>
                              </w:rPr>
                              <w:t>MOBILIDADE</w:t>
                            </w:r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, que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ecorrerá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de 16 a 22 de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etembro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de 2025.</w:t>
                            </w:r>
                          </w:p>
                          <w:p w14:paraId="758FD87E" w14:textId="77777777" w:rsidR="00516D6D" w:rsidRPr="00516D6D" w:rsidRDefault="00516D6D" w:rsidP="00516D6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25BCA49E" w14:textId="77777777" w:rsidR="00516D6D" w:rsidRDefault="00516D6D" w:rsidP="00516D6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 SEMANA</w:t>
                            </w:r>
                            <w:r w:rsidRPr="00516D6D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lang w:val="en-BE"/>
                              </w:rPr>
                              <w:t>EUROPEIA</w:t>
                            </w:r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A</w:t>
                            </w:r>
                            <w:r w:rsidRPr="00516D6D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lang w:val="en-BE"/>
                              </w:rPr>
                              <w:t>MOBILIDADE</w:t>
                            </w:r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é a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aior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ampanha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de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ensibilização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obre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obilidade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urbana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ustentável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. É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uma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xcelente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oportunidade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para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elebrar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uma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obilidade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elhor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,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ais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limpa e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ais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egura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com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os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habitantes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locais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,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juntamente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com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ilhares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de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outras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idades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e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vilas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!</w:t>
                            </w:r>
                          </w:p>
                          <w:p w14:paraId="51BF2B13" w14:textId="77777777" w:rsidR="00113A67" w:rsidRPr="00516D6D" w:rsidRDefault="00113A67" w:rsidP="00516D6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5103F613" w14:textId="77777777" w:rsidR="00516D6D" w:rsidRPr="00516D6D" w:rsidRDefault="00516D6D" w:rsidP="00516D6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Para se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registar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na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SEMANA</w:t>
                            </w:r>
                            <w:r w:rsidRPr="00516D6D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lang w:val="en-BE"/>
                              </w:rPr>
                              <w:t>EUROPEIA</w:t>
                            </w:r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A</w:t>
                            </w:r>
                            <w:r w:rsidRPr="00516D6D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lang w:val="en-BE"/>
                              </w:rPr>
                              <w:t>MOBILIDADE</w:t>
                            </w:r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, [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inserir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o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nome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do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unicípio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]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eve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umprir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pelo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enos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um dos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eguintes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ritérios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:</w:t>
                            </w:r>
                          </w:p>
                          <w:p w14:paraId="200404FB" w14:textId="77777777" w:rsidR="00516D6D" w:rsidRPr="00516D6D" w:rsidRDefault="00516D6D" w:rsidP="00516D6D">
                            <w:pPr>
                              <w:pStyle w:val="NormalWeb"/>
                              <w:numPr>
                                <w:ilvl w:val="0"/>
                                <w:numId w:val="1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Organizar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uma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emana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de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tividades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para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ensibilizar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os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idadãos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e as partes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interessadas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locais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obre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a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obilidade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urbana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ustentável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.</w:t>
                            </w:r>
                          </w:p>
                          <w:p w14:paraId="553FCF00" w14:textId="77777777" w:rsidR="00516D6D" w:rsidRPr="00516D6D" w:rsidRDefault="00516D6D" w:rsidP="00516D6D">
                            <w:pPr>
                              <w:pStyle w:val="NormalWeb"/>
                              <w:numPr>
                                <w:ilvl w:val="0"/>
                                <w:numId w:val="1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presentar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os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progressos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lcançados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nos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últimos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12 meses no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omínio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da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obilidade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urbana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ustentável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.</w:t>
                            </w:r>
                          </w:p>
                          <w:p w14:paraId="0BF50739" w14:textId="77777777" w:rsidR="00516D6D" w:rsidRPr="00516D6D" w:rsidRDefault="00516D6D" w:rsidP="00516D6D">
                            <w:pPr>
                              <w:pStyle w:val="NormalWeb"/>
                              <w:numPr>
                                <w:ilvl w:val="0"/>
                                <w:numId w:val="1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Organizar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um Dia Sem Carros, de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preferência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oincidente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com o Dia Mundial Sem Carros, a 22 de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etembro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.</w:t>
                            </w:r>
                          </w:p>
                          <w:p w14:paraId="2EF20BBA" w14:textId="77777777" w:rsidR="00113A67" w:rsidRDefault="00113A67" w:rsidP="00516D6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5222CF7A" w14:textId="2DE46B38" w:rsidR="00516D6D" w:rsidRPr="00516D6D" w:rsidRDefault="00516D6D" w:rsidP="00516D6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 SEMANA</w:t>
                            </w:r>
                            <w:r w:rsidRPr="00516D6D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lang w:val="en-BE"/>
                              </w:rPr>
                              <w:t>EUROPEIA</w:t>
                            </w:r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A</w:t>
                            </w:r>
                            <w:r w:rsidRPr="00516D6D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lang w:val="en-BE"/>
                              </w:rPr>
                              <w:t>MOBILIDADE</w:t>
                            </w:r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stá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berta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a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odos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os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unicípios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da Europa e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lém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. </w:t>
                            </w:r>
                            <w:proofErr w:type="gram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</w:t>
                            </w:r>
                            <w:proofErr w:type="gram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inscrição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é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gratuita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e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possível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m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vários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idiomas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. Todos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os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recursos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stão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isponíveis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iretamente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no site da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ampanha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,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m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vários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formatos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e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m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odas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as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línguas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da UE.</w:t>
                            </w:r>
                          </w:p>
                          <w:p w14:paraId="5E289F1E" w14:textId="77777777" w:rsidR="00113A67" w:rsidRPr="00113A67" w:rsidRDefault="00516D6D" w:rsidP="00113A67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EEECE1" w:themeColor="background2"/>
                                <w:kern w:val="24"/>
                                <w:lang w:val="en-BE"/>
                              </w:rPr>
                            </w:pPr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Mais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informações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: </w:t>
                            </w:r>
                            <w:hyperlink r:id="rId8" w:tgtFrame="_new" w:history="1">
                              <w:r w:rsidRPr="00516D6D">
                                <w:rPr>
                                  <w:rStyle w:val="Hyperlink"/>
                                  <w:rFonts w:ascii="Arial" w:hAnsi="Arial" w:cs="Arial"/>
                                  <w:color w:val="EEECE1" w:themeColor="background2"/>
                                  <w:kern w:val="24"/>
                                  <w:lang w:val="en-BE"/>
                                </w:rPr>
                                <w:t>https://mobilityweek.eu/home/</w:t>
                              </w:r>
                            </w:hyperlink>
                          </w:p>
                          <w:p w14:paraId="1C7E56E3" w14:textId="2E71C894" w:rsidR="00516D6D" w:rsidRPr="00113A67" w:rsidRDefault="00516D6D" w:rsidP="00113A67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Inscrição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: </w:t>
                            </w:r>
                            <w:hyperlink r:id="rId9" w:tgtFrame="_new" w:history="1">
                              <w:r w:rsidRPr="00516D6D">
                                <w:rPr>
                                  <w:rStyle w:val="Hyperlink"/>
                                  <w:rFonts w:ascii="Arial" w:hAnsi="Arial" w:cs="Arial"/>
                                  <w:color w:val="EEECE1" w:themeColor="background2"/>
                                  <w:kern w:val="24"/>
                                  <w:lang w:val="en-BE"/>
                                </w:rPr>
                                <w:t>https://registration.mobilityweek.eu/login.php</w:t>
                              </w:r>
                            </w:hyperlink>
                            <w:r w:rsidRPr="00516D6D">
                              <w:rPr>
                                <w:rFonts w:ascii="Arial" w:hAnsi="Arial" w:cs="Arial"/>
                                <w:color w:val="EEECE1" w:themeColor="background2"/>
                                <w:kern w:val="24"/>
                                <w:lang w:val="en-BE"/>
                              </w:rPr>
                              <w:t>?</w:t>
                            </w:r>
                          </w:p>
                          <w:p w14:paraId="1C1B64E1" w14:textId="77777777" w:rsidR="00113A67" w:rsidRPr="00516D6D" w:rsidRDefault="00113A67" w:rsidP="00113A67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35D7F498" w14:textId="78592456" w:rsidR="00516D6D" w:rsidRDefault="00516D6D" w:rsidP="00516D6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EEECE1" w:themeColor="background2"/>
                                <w:kern w:val="24"/>
                                <w:lang w:val="en-BE"/>
                              </w:rPr>
                            </w:pPr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O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ecretariado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da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ampanha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está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isponível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para responder a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todas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as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uas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perguntas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e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úvidas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: </w:t>
                            </w:r>
                            <w:hyperlink r:id="rId10" w:history="1">
                              <w:r w:rsidR="00113A67" w:rsidRPr="00516D6D">
                                <w:rPr>
                                  <w:rStyle w:val="Hyperlink"/>
                                  <w:rFonts w:ascii="Arial" w:hAnsi="Arial" w:cs="Arial"/>
                                  <w:color w:val="EEECE1" w:themeColor="background2"/>
                                  <w:kern w:val="24"/>
                                  <w:lang w:val="en-BE"/>
                                </w:rPr>
                                <w:t>info@mobilityweek.eu</w:t>
                              </w:r>
                            </w:hyperlink>
                            <w:r w:rsidRPr="00516D6D">
                              <w:rPr>
                                <w:rFonts w:ascii="Arial" w:hAnsi="Arial" w:cs="Arial"/>
                                <w:color w:val="EEECE1" w:themeColor="background2"/>
                                <w:kern w:val="24"/>
                                <w:lang w:val="en-BE"/>
                              </w:rPr>
                              <w:t>.</w:t>
                            </w:r>
                            <w:r w:rsidR="00113A67" w:rsidRPr="00113A67">
                              <w:rPr>
                                <w:rFonts w:ascii="Arial" w:hAnsi="Arial" w:cs="Arial"/>
                                <w:color w:val="EEECE1" w:themeColor="background2"/>
                                <w:kern w:val="24"/>
                                <w:lang w:val="en-BE"/>
                              </w:rPr>
                              <w:t xml:space="preserve"> </w:t>
                            </w:r>
                          </w:p>
                          <w:p w14:paraId="7201A2C9" w14:textId="77777777" w:rsidR="00113A67" w:rsidRPr="00516D6D" w:rsidRDefault="00113A67" w:rsidP="00516D6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38CF328D" w14:textId="77777777" w:rsidR="00516D6D" w:rsidRPr="00516D6D" w:rsidRDefault="00516D6D" w:rsidP="00516D6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gradeço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desde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já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gram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</w:t>
                            </w:r>
                            <w:proofErr w:type="gram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tenção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e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onsideração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ao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meu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pedido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.</w:t>
                            </w:r>
                          </w:p>
                          <w:p w14:paraId="74F42032" w14:textId="77777777" w:rsidR="00113A67" w:rsidRDefault="00113A67" w:rsidP="00516D6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</w:p>
                          <w:p w14:paraId="7FD32210" w14:textId="43CEF0AE" w:rsidR="00516D6D" w:rsidRPr="00516D6D" w:rsidRDefault="00516D6D" w:rsidP="00516D6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</w:pPr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Com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os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melhores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cumprimentos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,</w:t>
                            </w:r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br/>
                              <w:t>[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Inserir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o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seu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 xml:space="preserve"> </w:t>
                            </w:r>
                            <w:proofErr w:type="spellStart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nome</w:t>
                            </w:r>
                            <w:proofErr w:type="spellEnd"/>
                            <w:r w:rsidRPr="00516D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lang w:val="en-BE"/>
                              </w:rPr>
                              <w:t>]</w:t>
                            </w:r>
                          </w:p>
                          <w:p w14:paraId="0164ABFB" w14:textId="19C297D1" w:rsidR="00511044" w:rsidRPr="00516D6D" w:rsidRDefault="00511044" w:rsidP="0051104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FFFFFF" w:themeColor="background1"/>
                                <w:lang w:val="es-ES"/>
                              </w:rPr>
                            </w:pP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164ABD9" id="Rectángulo 2" o:spid="_x0000_s1027" style="position:absolute;left:0;text-align:left;margin-left:0;margin-top:107.9pt;width:534.1pt;height:33.9pt;z-index:251658248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" filled="f" stroked="f">
                <v:textbox style="mso-fit-shape-to-text:t">
                  <w:txbxContent>
                    <w:p w14:paraId="5946F24F" w14:textId="77777777" w:rsidR="00516D6D" w:rsidRDefault="00516D6D" w:rsidP="00516D6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aro/a [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Inserir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o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nome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e cargo da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pessoa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relevante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no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eu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unicípio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],</w:t>
                      </w:r>
                    </w:p>
                    <w:p w14:paraId="5748570F" w14:textId="77777777" w:rsidR="00516D6D" w:rsidRPr="00516D6D" w:rsidRDefault="00516D6D" w:rsidP="00516D6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11CAA22F" w14:textId="7FAA8721" w:rsidR="00516D6D" w:rsidRDefault="00516D6D" w:rsidP="00516D6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screvo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para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ncorajar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[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inserir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o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nome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do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unicípio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] a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participar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na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SEMANA</w:t>
                      </w:r>
                      <w:r w:rsidRPr="00516D6D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lang w:val="en-BE"/>
                        </w:rPr>
                        <w:t>EUROPEIA</w:t>
                      </w:r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A</w:t>
                      </w:r>
                      <w:r w:rsidRPr="00516D6D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lang w:val="en-BE"/>
                        </w:rPr>
                        <w:t>MOBILIDADE</w:t>
                      </w:r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, que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ecorrerá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de 16 a 22 de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etembro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de 2025.</w:t>
                      </w:r>
                    </w:p>
                    <w:p w14:paraId="758FD87E" w14:textId="77777777" w:rsidR="00516D6D" w:rsidRPr="00516D6D" w:rsidRDefault="00516D6D" w:rsidP="00516D6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25BCA49E" w14:textId="77777777" w:rsidR="00516D6D" w:rsidRDefault="00516D6D" w:rsidP="00516D6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 SEMANA</w:t>
                      </w:r>
                      <w:r w:rsidRPr="00516D6D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lang w:val="en-BE"/>
                        </w:rPr>
                        <w:t>EUROPEIA</w:t>
                      </w:r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A</w:t>
                      </w:r>
                      <w:r w:rsidRPr="00516D6D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lang w:val="en-BE"/>
                        </w:rPr>
                        <w:t>MOBILIDADE</w:t>
                      </w:r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é a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aior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ampanha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de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ensibilização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obre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obilidade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urbana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ustentável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. É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uma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xcelente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oportunidade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para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elebrar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uma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obilidade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elhor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,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ais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limpa e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ais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egura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com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os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habitantes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locais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,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juntamente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com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ilhares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de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outras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idades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e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vilas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!</w:t>
                      </w:r>
                    </w:p>
                    <w:p w14:paraId="51BF2B13" w14:textId="77777777" w:rsidR="00113A67" w:rsidRPr="00516D6D" w:rsidRDefault="00113A67" w:rsidP="00516D6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5103F613" w14:textId="77777777" w:rsidR="00516D6D" w:rsidRPr="00516D6D" w:rsidRDefault="00516D6D" w:rsidP="00516D6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Para se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registar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na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SEMANA</w:t>
                      </w:r>
                      <w:r w:rsidRPr="00516D6D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lang w:val="en-BE"/>
                        </w:rPr>
                        <w:t>EUROPEIA</w:t>
                      </w:r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A</w:t>
                      </w:r>
                      <w:r w:rsidRPr="00516D6D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lang w:val="en-BE"/>
                        </w:rPr>
                        <w:t>MOBILIDADE</w:t>
                      </w:r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, [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inserir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o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nome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do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unicípio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]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eve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umprir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pelo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enos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um dos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eguintes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ritérios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:</w:t>
                      </w:r>
                    </w:p>
                    <w:p w14:paraId="200404FB" w14:textId="77777777" w:rsidR="00516D6D" w:rsidRPr="00516D6D" w:rsidRDefault="00516D6D" w:rsidP="00516D6D">
                      <w:pPr>
                        <w:pStyle w:val="NormalWeb"/>
                        <w:numPr>
                          <w:ilvl w:val="0"/>
                          <w:numId w:val="1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Organizar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uma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emana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de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tividades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para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ensibilizar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os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idadãos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e as partes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interessadas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locais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obre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a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obilidade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urbana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ustentável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.</w:t>
                      </w:r>
                    </w:p>
                    <w:p w14:paraId="553FCF00" w14:textId="77777777" w:rsidR="00516D6D" w:rsidRPr="00516D6D" w:rsidRDefault="00516D6D" w:rsidP="00516D6D">
                      <w:pPr>
                        <w:pStyle w:val="NormalWeb"/>
                        <w:numPr>
                          <w:ilvl w:val="0"/>
                          <w:numId w:val="1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presentar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os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progressos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lcançados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nos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últimos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12 meses no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omínio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da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obilidade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urbana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ustentável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.</w:t>
                      </w:r>
                    </w:p>
                    <w:p w14:paraId="0BF50739" w14:textId="77777777" w:rsidR="00516D6D" w:rsidRPr="00516D6D" w:rsidRDefault="00516D6D" w:rsidP="00516D6D">
                      <w:pPr>
                        <w:pStyle w:val="NormalWeb"/>
                        <w:numPr>
                          <w:ilvl w:val="0"/>
                          <w:numId w:val="1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Organizar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um Dia Sem Carros, de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preferência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oincidente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com o Dia Mundial Sem Carros, a 22 de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etembro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.</w:t>
                      </w:r>
                    </w:p>
                    <w:p w14:paraId="2EF20BBA" w14:textId="77777777" w:rsidR="00113A67" w:rsidRDefault="00113A67" w:rsidP="00516D6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5222CF7A" w14:textId="2DE46B38" w:rsidR="00516D6D" w:rsidRPr="00516D6D" w:rsidRDefault="00516D6D" w:rsidP="00516D6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 SEMANA</w:t>
                      </w:r>
                      <w:r w:rsidRPr="00516D6D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lang w:val="en-BE"/>
                        </w:rPr>
                        <w:t>EUROPEIA</w:t>
                      </w:r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A</w:t>
                      </w:r>
                      <w:r w:rsidRPr="00516D6D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lang w:val="en-BE"/>
                        </w:rPr>
                        <w:t>MOBILIDADE</w:t>
                      </w:r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stá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berta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a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odos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os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unicípios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da Europa e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lém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. </w:t>
                      </w:r>
                      <w:proofErr w:type="gram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</w:t>
                      </w:r>
                      <w:proofErr w:type="gram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inscrição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é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gratuita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e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possível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m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vários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idiomas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. Todos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os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recursos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stão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isponíveis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iretamente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no site da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ampanha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,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m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vários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formatos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e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m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odas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as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línguas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da UE.</w:t>
                      </w:r>
                    </w:p>
                    <w:p w14:paraId="5E289F1E" w14:textId="77777777" w:rsidR="00113A67" w:rsidRPr="00113A67" w:rsidRDefault="00516D6D" w:rsidP="00113A67">
                      <w:pPr>
                        <w:pStyle w:val="NormalWeb"/>
                        <w:numPr>
                          <w:ilvl w:val="0"/>
                          <w:numId w:val="2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EEECE1" w:themeColor="background2"/>
                          <w:kern w:val="24"/>
                          <w:lang w:val="en-BE"/>
                        </w:rPr>
                      </w:pPr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Mais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informações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: </w:t>
                      </w:r>
                      <w:hyperlink r:id="rId11" w:tgtFrame="_new" w:history="1">
                        <w:r w:rsidRPr="00516D6D">
                          <w:rPr>
                            <w:rStyle w:val="Hyperlink"/>
                            <w:rFonts w:ascii="Arial" w:hAnsi="Arial" w:cs="Arial"/>
                            <w:color w:val="EEECE1" w:themeColor="background2"/>
                            <w:kern w:val="24"/>
                            <w:lang w:val="en-BE"/>
                          </w:rPr>
                          <w:t>https://mobilityweek.eu/home/</w:t>
                        </w:r>
                      </w:hyperlink>
                    </w:p>
                    <w:p w14:paraId="1C7E56E3" w14:textId="2E71C894" w:rsidR="00516D6D" w:rsidRPr="00113A67" w:rsidRDefault="00516D6D" w:rsidP="00113A67">
                      <w:pPr>
                        <w:pStyle w:val="NormalWeb"/>
                        <w:numPr>
                          <w:ilvl w:val="0"/>
                          <w:numId w:val="2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Inscrição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: </w:t>
                      </w:r>
                      <w:hyperlink r:id="rId12" w:tgtFrame="_new" w:history="1">
                        <w:r w:rsidRPr="00516D6D">
                          <w:rPr>
                            <w:rStyle w:val="Hyperlink"/>
                            <w:rFonts w:ascii="Arial" w:hAnsi="Arial" w:cs="Arial"/>
                            <w:color w:val="EEECE1" w:themeColor="background2"/>
                            <w:kern w:val="24"/>
                            <w:lang w:val="en-BE"/>
                          </w:rPr>
                          <w:t>https://registration.mobilityweek.eu/login.php</w:t>
                        </w:r>
                      </w:hyperlink>
                      <w:r w:rsidRPr="00516D6D">
                        <w:rPr>
                          <w:rFonts w:ascii="Arial" w:hAnsi="Arial" w:cs="Arial"/>
                          <w:color w:val="EEECE1" w:themeColor="background2"/>
                          <w:kern w:val="24"/>
                          <w:lang w:val="en-BE"/>
                        </w:rPr>
                        <w:t>?</w:t>
                      </w:r>
                    </w:p>
                    <w:p w14:paraId="1C1B64E1" w14:textId="77777777" w:rsidR="00113A67" w:rsidRPr="00516D6D" w:rsidRDefault="00113A67" w:rsidP="00113A67">
                      <w:pPr>
                        <w:pStyle w:val="NormalWeb"/>
                        <w:numPr>
                          <w:ilvl w:val="0"/>
                          <w:numId w:val="2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35D7F498" w14:textId="78592456" w:rsidR="00516D6D" w:rsidRDefault="00516D6D" w:rsidP="00516D6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EEECE1" w:themeColor="background2"/>
                          <w:kern w:val="24"/>
                          <w:lang w:val="en-BE"/>
                        </w:rPr>
                      </w:pPr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O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ecretariado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da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ampanha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está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isponível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para responder a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todas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as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uas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perguntas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e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úvidas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: </w:t>
                      </w:r>
                      <w:hyperlink r:id="rId13" w:history="1">
                        <w:r w:rsidR="00113A67" w:rsidRPr="00516D6D">
                          <w:rPr>
                            <w:rStyle w:val="Hyperlink"/>
                            <w:rFonts w:ascii="Arial" w:hAnsi="Arial" w:cs="Arial"/>
                            <w:color w:val="EEECE1" w:themeColor="background2"/>
                            <w:kern w:val="24"/>
                            <w:lang w:val="en-BE"/>
                          </w:rPr>
                          <w:t>info@mobilityweek.eu</w:t>
                        </w:r>
                      </w:hyperlink>
                      <w:r w:rsidRPr="00516D6D">
                        <w:rPr>
                          <w:rFonts w:ascii="Arial" w:hAnsi="Arial" w:cs="Arial"/>
                          <w:color w:val="EEECE1" w:themeColor="background2"/>
                          <w:kern w:val="24"/>
                          <w:lang w:val="en-BE"/>
                        </w:rPr>
                        <w:t>.</w:t>
                      </w:r>
                      <w:r w:rsidR="00113A67" w:rsidRPr="00113A67">
                        <w:rPr>
                          <w:rFonts w:ascii="Arial" w:hAnsi="Arial" w:cs="Arial"/>
                          <w:color w:val="EEECE1" w:themeColor="background2"/>
                          <w:kern w:val="24"/>
                          <w:lang w:val="en-BE"/>
                        </w:rPr>
                        <w:t xml:space="preserve"> </w:t>
                      </w:r>
                    </w:p>
                    <w:p w14:paraId="7201A2C9" w14:textId="77777777" w:rsidR="00113A67" w:rsidRPr="00516D6D" w:rsidRDefault="00113A67" w:rsidP="00516D6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38CF328D" w14:textId="77777777" w:rsidR="00516D6D" w:rsidRPr="00516D6D" w:rsidRDefault="00516D6D" w:rsidP="00516D6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gradeço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desde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já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gram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</w:t>
                      </w:r>
                      <w:proofErr w:type="gram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tenção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e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onsideração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ao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meu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pedido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.</w:t>
                      </w:r>
                    </w:p>
                    <w:p w14:paraId="74F42032" w14:textId="77777777" w:rsidR="00113A67" w:rsidRDefault="00113A67" w:rsidP="00516D6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</w:p>
                    <w:p w14:paraId="7FD32210" w14:textId="43CEF0AE" w:rsidR="00516D6D" w:rsidRPr="00516D6D" w:rsidRDefault="00516D6D" w:rsidP="00516D6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</w:pPr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Com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os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melhores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cumprimentos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,</w:t>
                      </w:r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br/>
                        <w:t>[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Inserir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o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seu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 xml:space="preserve"> </w:t>
                      </w:r>
                      <w:proofErr w:type="spellStart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nome</w:t>
                      </w:r>
                      <w:proofErr w:type="spellEnd"/>
                      <w:r w:rsidRPr="00516D6D">
                        <w:rPr>
                          <w:rFonts w:ascii="Arial" w:hAnsi="Arial" w:cs="Arial"/>
                          <w:color w:val="FFFFFF" w:themeColor="background1"/>
                          <w:kern w:val="24"/>
                          <w:lang w:val="en-BE"/>
                        </w:rPr>
                        <w:t>]</w:t>
                      </w:r>
                    </w:p>
                    <w:p w14:paraId="0164ABFB" w14:textId="19C297D1" w:rsidR="00511044" w:rsidRPr="00516D6D" w:rsidRDefault="00511044" w:rsidP="00511044">
                      <w:pPr>
                        <w:pStyle w:val="NormalWeb"/>
                        <w:spacing w:before="0" w:beforeAutospacing="0" w:after="0" w:afterAutospacing="0"/>
                        <w:rPr>
                          <w:color w:val="FFFFFF" w:themeColor="background1"/>
                          <w:lang w:val="es-ES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996CE1" w:rsidRPr="00E754BA">
        <w:rPr>
          <w:noProof/>
          <w:color w:val="164194"/>
          <w:lang w:val="pt-PT" w:eastAsia="pt-PT"/>
        </w:rPr>
        <mc:AlternateContent>
          <mc:Choice Requires="wps">
            <w:drawing>
              <wp:anchor distT="0" distB="0" distL="114300" distR="114300" simplePos="0" relativeHeight="251665423" behindDoc="0" locked="0" layoutInCell="1" allowOverlap="1" wp14:anchorId="2619EC8B" wp14:editId="77DE1EDF">
                <wp:simplePos x="0" y="0"/>
                <wp:positionH relativeFrom="column">
                  <wp:posOffset>376224</wp:posOffset>
                </wp:positionH>
                <wp:positionV relativeFrom="paragraph">
                  <wp:posOffset>9034145</wp:posOffset>
                </wp:positionV>
                <wp:extent cx="2486025" cy="492125"/>
                <wp:effectExtent l="0" t="0" r="0" b="0"/>
                <wp:wrapNone/>
                <wp:docPr id="6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6025" cy="4921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A4C6C6E" w14:textId="77777777" w:rsidR="00996CE1" w:rsidRPr="00B26F89" w:rsidRDefault="00996CE1" w:rsidP="00996CE1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32"/>
                                <w:szCs w:val="40"/>
                                <w:lang w:val="es-ES"/>
                              </w:rPr>
                            </w:pPr>
                            <w:proofErr w:type="gramStart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 xml:space="preserve">Combina e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>Move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>-te!</w:t>
                            </w:r>
                            <w:proofErr w:type="gramEnd"/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19EC8B" id="TextBox 4" o:spid="_x0000_s1028" type="#_x0000_t202" style="position:absolute;left:0;text-align:left;margin-left:29.6pt;margin-top:711.35pt;width:195.75pt;height:38.75pt;z-index:251665423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" filled="f" stroked="f">
                <v:textbox style="mso-fit-shape-to-text:t">
                  <w:txbxContent>
                    <w:p w14:paraId="4A4C6C6E" w14:textId="77777777" w:rsidR="00996CE1" w:rsidRPr="00B26F89" w:rsidRDefault="00996CE1" w:rsidP="00996CE1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sz w:val="32"/>
                          <w:szCs w:val="40"/>
                          <w:lang w:val="es-ES"/>
                        </w:rPr>
                      </w:pPr>
                      <w:proofErr w:type="gramStart"/>
                      <w: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 xml:space="preserve">Combina e </w:t>
                      </w:r>
                      <w:proofErr w:type="spellStart"/>
                      <w: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>Move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>-te!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="00996CE1">
        <w:rPr>
          <w:noProof/>
          <w:lang w:val="en-GB" w:eastAsia="en-GB"/>
        </w:rPr>
        <w:drawing>
          <wp:anchor distT="0" distB="0" distL="114300" distR="114300" simplePos="0" relativeHeight="251663375" behindDoc="0" locked="0" layoutInCell="1" allowOverlap="1" wp14:anchorId="22D53CF0" wp14:editId="71D03C41">
            <wp:simplePos x="0" y="0"/>
            <wp:positionH relativeFrom="column">
              <wp:posOffset>5113848</wp:posOffset>
            </wp:positionH>
            <wp:positionV relativeFrom="paragraph">
              <wp:posOffset>8976968</wp:posOffset>
            </wp:positionV>
            <wp:extent cx="724535" cy="491490"/>
            <wp:effectExtent l="0" t="0" r="0" b="3810"/>
            <wp:wrapNone/>
            <wp:docPr id="558214977" name="Picture 558214977" descr="C:\Users\jcab\AppData\Local\Microsoft\Windows\INetCache\Content.Word\EMW EU Emble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jcab\AppData\Local\Microsoft\Windows\INetCache\Content.Word\EMW EU Emblem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535" cy="491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96CE1">
        <w:rPr>
          <w:noProof/>
        </w:rPr>
        <w:drawing>
          <wp:anchor distT="0" distB="0" distL="114300" distR="114300" simplePos="0" relativeHeight="251662351" behindDoc="0" locked="0" layoutInCell="1" allowOverlap="1" wp14:anchorId="41339F80" wp14:editId="259644C8">
            <wp:simplePos x="0" y="0"/>
            <wp:positionH relativeFrom="column">
              <wp:posOffset>-523875</wp:posOffset>
            </wp:positionH>
            <wp:positionV relativeFrom="paragraph">
              <wp:posOffset>8784590</wp:posOffset>
            </wp:positionV>
            <wp:extent cx="844550" cy="844550"/>
            <wp:effectExtent l="0" t="0" r="0" b="0"/>
            <wp:wrapNone/>
            <wp:docPr id="386444749" name="Picture 1" descr="A picture containing circle, text, graphics, graphic de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444749" name="Picture 1" descr="A picture containing circle, text, graphics, graphic de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4550" cy="84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B3321" w:rsidRPr="00E754BA">
        <w:rPr>
          <w:noProof/>
          <w:color w:val="164194"/>
          <w:lang w:val="pt-PT" w:eastAsia="pt-PT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268C3634" wp14:editId="6FF57FF6">
                <wp:simplePos x="0" y="0"/>
                <wp:positionH relativeFrom="column">
                  <wp:posOffset>738726</wp:posOffset>
                </wp:positionH>
                <wp:positionV relativeFrom="paragraph">
                  <wp:posOffset>313718</wp:posOffset>
                </wp:positionV>
                <wp:extent cx="2486025" cy="492125"/>
                <wp:effectExtent l="0" t="0" r="0" b="0"/>
                <wp:wrapNone/>
                <wp:docPr id="20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6025" cy="4921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E789057" w14:textId="7CE4976E" w:rsidR="00375ED1" w:rsidRPr="00441DAC" w:rsidRDefault="00BA37FD" w:rsidP="00375ED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441DAC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0"/>
                                <w:szCs w:val="40"/>
                              </w:rPr>
                              <w:t xml:space="preserve">16-22 </w:t>
                            </w:r>
                            <w:r w:rsidR="008311E4" w:rsidRPr="00441DAC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0"/>
                                <w:szCs w:val="40"/>
                              </w:rPr>
                              <w:t>SETEMBRO</w:t>
                            </w:r>
                            <w:r w:rsidRPr="00441DAC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375ED1" w:rsidRPr="00441DAC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0"/>
                                <w:szCs w:val="40"/>
                              </w:rPr>
                              <w:t>20</w:t>
                            </w:r>
                            <w:r w:rsidR="005A13EB" w:rsidRPr="00441DAC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0"/>
                                <w:szCs w:val="40"/>
                              </w:rPr>
                              <w:t>2</w:t>
                            </w:r>
                            <w:r w:rsidR="001B622A" w:rsidRPr="00441DAC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0"/>
                                <w:szCs w:val="40"/>
                              </w:rPr>
                              <w:t>4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8C3634" id="_x0000_s1029" type="#_x0000_t202" style="position:absolute;left:0;text-align:left;margin-left:58.15pt;margin-top:24.7pt;width:195.75pt;height:38.75pt;z-index:25165824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" filled="f" stroked="f">
                <v:textbox style="mso-fit-shape-to-text:t">
                  <w:txbxContent>
                    <w:p w14:paraId="2E789057" w14:textId="7CE4976E" w:rsidR="00375ED1" w:rsidRPr="00441DAC" w:rsidRDefault="00BA37FD" w:rsidP="00375ED1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" w:hAnsi="Arial" w:cs="Arial"/>
                          <w:color w:val="FFFFFF" w:themeColor="background1"/>
                          <w:sz w:val="40"/>
                          <w:szCs w:val="40"/>
                        </w:rPr>
                      </w:pPr>
                      <w:r w:rsidRPr="00441DAC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0"/>
                          <w:szCs w:val="40"/>
                        </w:rPr>
                        <w:t xml:space="preserve">16-22 </w:t>
                      </w:r>
                      <w:r w:rsidR="008311E4" w:rsidRPr="00441DAC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0"/>
                          <w:szCs w:val="40"/>
                        </w:rPr>
                        <w:t>SETEMBRO</w:t>
                      </w:r>
                      <w:r w:rsidRPr="00441DAC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0"/>
                          <w:szCs w:val="40"/>
                        </w:rPr>
                        <w:t xml:space="preserve"> </w:t>
                      </w:r>
                      <w:r w:rsidR="00375ED1" w:rsidRPr="00441DAC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0"/>
                          <w:szCs w:val="40"/>
                        </w:rPr>
                        <w:t>20</w:t>
                      </w:r>
                      <w:r w:rsidR="005A13EB" w:rsidRPr="00441DAC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0"/>
                          <w:szCs w:val="40"/>
                        </w:rPr>
                        <w:t>2</w:t>
                      </w:r>
                      <w:r w:rsidR="001B622A" w:rsidRPr="00441DAC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0"/>
                          <w:szCs w:val="40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="00FB3321">
        <w:rPr>
          <w:noProof/>
        </w:rPr>
        <w:drawing>
          <wp:anchor distT="0" distB="0" distL="114300" distR="114300" simplePos="0" relativeHeight="251658255" behindDoc="0" locked="0" layoutInCell="1" allowOverlap="1" wp14:anchorId="2A402571" wp14:editId="14FBAF86">
            <wp:simplePos x="0" y="0"/>
            <wp:positionH relativeFrom="page">
              <wp:posOffset>1892410</wp:posOffset>
            </wp:positionH>
            <wp:positionV relativeFrom="paragraph">
              <wp:posOffset>-1298</wp:posOffset>
            </wp:positionV>
            <wp:extent cx="5520899" cy="270722"/>
            <wp:effectExtent l="0" t="0" r="381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6189" cy="274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C495F">
        <w:rPr>
          <w:noProof/>
        </w:rPr>
        <w:drawing>
          <wp:anchor distT="0" distB="0" distL="114300" distR="114300" simplePos="0" relativeHeight="251660303" behindDoc="0" locked="0" layoutInCell="1" allowOverlap="1" wp14:anchorId="2183271C" wp14:editId="6F95C987">
            <wp:simplePos x="0" y="0"/>
            <wp:positionH relativeFrom="column">
              <wp:posOffset>-939993</wp:posOffset>
            </wp:positionH>
            <wp:positionV relativeFrom="paragraph">
              <wp:posOffset>-671305</wp:posOffset>
            </wp:positionV>
            <wp:extent cx="1879600" cy="1879600"/>
            <wp:effectExtent l="0" t="0" r="0" b="6350"/>
            <wp:wrapNone/>
            <wp:docPr id="1995863935" name="Picture 14" descr="European Mobility Week 20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uropean Mobility Week 202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A51F2" w:rsidRPr="00511044">
        <w:rPr>
          <w:noProof/>
          <w:lang w:val="pt-PT" w:eastAsia="pt-PT"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0164ABDB" wp14:editId="05983A5C">
                <wp:simplePos x="0" y="0"/>
                <wp:positionH relativeFrom="column">
                  <wp:posOffset>-197485</wp:posOffset>
                </wp:positionH>
                <wp:positionV relativeFrom="paragraph">
                  <wp:posOffset>6472555</wp:posOffset>
                </wp:positionV>
                <wp:extent cx="6492875" cy="107950"/>
                <wp:effectExtent l="0" t="0" r="0" b="0"/>
                <wp:wrapNone/>
                <wp:docPr id="19" name="Rectángulo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492875" cy="10795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AC7C3C3" w14:textId="77777777" w:rsidR="009A51F2" w:rsidRDefault="009A51F2"/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64ABDB" id="Rectángulo 18" o:spid="_x0000_s1030" style="position:absolute;left:0;text-align:left;margin-left:-15.55pt;margin-top:509.65pt;width:511.25pt;height:8.5pt;flip:y;z-index:2516582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" filled="f" stroked="f">
                <v:textbox>
                  <w:txbxContent>
                    <w:p w14:paraId="6AC7C3C3" w14:textId="77777777" w:rsidR="009A51F2" w:rsidRDefault="009A51F2"/>
                  </w:txbxContent>
                </v:textbox>
              </v:rect>
            </w:pict>
          </mc:Fallback>
        </mc:AlternateContent>
      </w:r>
    </w:p>
    <w:sectPr w:rsidR="00C371B9" w:rsidRPr="0051104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E10B6"/>
    <w:multiLevelType w:val="hybridMultilevel"/>
    <w:tmpl w:val="7018A9F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E5006"/>
    <w:multiLevelType w:val="multilevel"/>
    <w:tmpl w:val="52B8EE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2774807">
    <w:abstractNumId w:val="1"/>
  </w:num>
  <w:num w:numId="2" w16cid:durableId="6876351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displayBackgroundShape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0NzI0MjAzMjY3MTJS0lEKTi0uzszPAykwrwUAOG/TKywAAAA="/>
  </w:docVars>
  <w:rsids>
    <w:rsidRoot w:val="001F3329"/>
    <w:rsid w:val="000134A5"/>
    <w:rsid w:val="000257F1"/>
    <w:rsid w:val="00065D28"/>
    <w:rsid w:val="00080CC3"/>
    <w:rsid w:val="00092B32"/>
    <w:rsid w:val="000A15CD"/>
    <w:rsid w:val="000A43FF"/>
    <w:rsid w:val="000A7FDB"/>
    <w:rsid w:val="000C0852"/>
    <w:rsid w:val="000E4C0E"/>
    <w:rsid w:val="000F67C8"/>
    <w:rsid w:val="00105BCB"/>
    <w:rsid w:val="00113A67"/>
    <w:rsid w:val="00175A62"/>
    <w:rsid w:val="001A400A"/>
    <w:rsid w:val="001B0408"/>
    <w:rsid w:val="001B10A6"/>
    <w:rsid w:val="001B2734"/>
    <w:rsid w:val="001B622A"/>
    <w:rsid w:val="001C4A25"/>
    <w:rsid w:val="001C60D5"/>
    <w:rsid w:val="001C69B7"/>
    <w:rsid w:val="001F3329"/>
    <w:rsid w:val="002201A1"/>
    <w:rsid w:val="0022049E"/>
    <w:rsid w:val="00235B75"/>
    <w:rsid w:val="0025296F"/>
    <w:rsid w:val="002554E7"/>
    <w:rsid w:val="002703F3"/>
    <w:rsid w:val="002C696A"/>
    <w:rsid w:val="003249F3"/>
    <w:rsid w:val="0035405E"/>
    <w:rsid w:val="00357566"/>
    <w:rsid w:val="00375ED1"/>
    <w:rsid w:val="003950CA"/>
    <w:rsid w:val="003A530A"/>
    <w:rsid w:val="003A7094"/>
    <w:rsid w:val="003B012D"/>
    <w:rsid w:val="003B0965"/>
    <w:rsid w:val="003B1A30"/>
    <w:rsid w:val="003B288D"/>
    <w:rsid w:val="003D41BF"/>
    <w:rsid w:val="004016F5"/>
    <w:rsid w:val="0041430C"/>
    <w:rsid w:val="004227C8"/>
    <w:rsid w:val="00437333"/>
    <w:rsid w:val="00441DAC"/>
    <w:rsid w:val="00485CBE"/>
    <w:rsid w:val="004A279C"/>
    <w:rsid w:val="004B2DDD"/>
    <w:rsid w:val="004B6786"/>
    <w:rsid w:val="004F2F45"/>
    <w:rsid w:val="0051100C"/>
    <w:rsid w:val="00511044"/>
    <w:rsid w:val="00516D6D"/>
    <w:rsid w:val="00517BD6"/>
    <w:rsid w:val="00570361"/>
    <w:rsid w:val="005A13EB"/>
    <w:rsid w:val="005A4B51"/>
    <w:rsid w:val="005C2D8D"/>
    <w:rsid w:val="005C7E02"/>
    <w:rsid w:val="005E26DE"/>
    <w:rsid w:val="005F519F"/>
    <w:rsid w:val="006124FF"/>
    <w:rsid w:val="006414C0"/>
    <w:rsid w:val="006440FD"/>
    <w:rsid w:val="00683039"/>
    <w:rsid w:val="00695540"/>
    <w:rsid w:val="006D7F37"/>
    <w:rsid w:val="007225B0"/>
    <w:rsid w:val="00757556"/>
    <w:rsid w:val="0075777B"/>
    <w:rsid w:val="007626F8"/>
    <w:rsid w:val="0076449D"/>
    <w:rsid w:val="007700FF"/>
    <w:rsid w:val="007C0A86"/>
    <w:rsid w:val="007C495F"/>
    <w:rsid w:val="007F2CED"/>
    <w:rsid w:val="007F3224"/>
    <w:rsid w:val="008061B8"/>
    <w:rsid w:val="008311E4"/>
    <w:rsid w:val="00855FCF"/>
    <w:rsid w:val="00862788"/>
    <w:rsid w:val="00874DA0"/>
    <w:rsid w:val="008872CE"/>
    <w:rsid w:val="00896E57"/>
    <w:rsid w:val="008A119A"/>
    <w:rsid w:val="008B2F8C"/>
    <w:rsid w:val="008D7C34"/>
    <w:rsid w:val="00921FA4"/>
    <w:rsid w:val="00937FB3"/>
    <w:rsid w:val="00950CDA"/>
    <w:rsid w:val="009936EC"/>
    <w:rsid w:val="00996CE1"/>
    <w:rsid w:val="009A51F2"/>
    <w:rsid w:val="00A04348"/>
    <w:rsid w:val="00A26291"/>
    <w:rsid w:val="00A459DA"/>
    <w:rsid w:val="00A80B52"/>
    <w:rsid w:val="00AB7ACE"/>
    <w:rsid w:val="00AC189C"/>
    <w:rsid w:val="00AD74C2"/>
    <w:rsid w:val="00AD7B9F"/>
    <w:rsid w:val="00B0156E"/>
    <w:rsid w:val="00B26F89"/>
    <w:rsid w:val="00B374E8"/>
    <w:rsid w:val="00B43F35"/>
    <w:rsid w:val="00B4739C"/>
    <w:rsid w:val="00BA37FD"/>
    <w:rsid w:val="00BE0823"/>
    <w:rsid w:val="00BE1492"/>
    <w:rsid w:val="00BF17EF"/>
    <w:rsid w:val="00BF25C5"/>
    <w:rsid w:val="00C13D29"/>
    <w:rsid w:val="00C259C2"/>
    <w:rsid w:val="00C31327"/>
    <w:rsid w:val="00C371B9"/>
    <w:rsid w:val="00C439C2"/>
    <w:rsid w:val="00C8418E"/>
    <w:rsid w:val="00C93F06"/>
    <w:rsid w:val="00CF480A"/>
    <w:rsid w:val="00D109E5"/>
    <w:rsid w:val="00D2790E"/>
    <w:rsid w:val="00D47820"/>
    <w:rsid w:val="00D72254"/>
    <w:rsid w:val="00DA5088"/>
    <w:rsid w:val="00DD3CD5"/>
    <w:rsid w:val="00E1313E"/>
    <w:rsid w:val="00E453D7"/>
    <w:rsid w:val="00E577AA"/>
    <w:rsid w:val="00E61422"/>
    <w:rsid w:val="00E66FB2"/>
    <w:rsid w:val="00E71C46"/>
    <w:rsid w:val="00E754BA"/>
    <w:rsid w:val="00ED657B"/>
    <w:rsid w:val="00F1212D"/>
    <w:rsid w:val="00F13B05"/>
    <w:rsid w:val="00F16838"/>
    <w:rsid w:val="00F32FF0"/>
    <w:rsid w:val="00F7270B"/>
    <w:rsid w:val="00FA040A"/>
    <w:rsid w:val="00FA6AD5"/>
    <w:rsid w:val="00FB3321"/>
    <w:rsid w:val="00FE28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ed6b67,#4ea0d4"/>
    </o:shapedefaults>
    <o:shapelayout v:ext="edit">
      <o:idmap v:ext="edit" data="1"/>
    </o:shapelayout>
  </w:shapeDefaults>
  <w:decimalSymbol w:val=","/>
  <w:listSeparator w:val=","/>
  <w14:docId w14:val="0164ABCE"/>
  <w15:docId w15:val="{221CC435-0441-4D4A-99C4-DC906FE84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14C0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1104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5E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5ED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16D6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16D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5765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obilityweek.eu/home/" TargetMode="External"/><Relationship Id="rId13" Type="http://schemas.openxmlformats.org/officeDocument/2006/relationships/hyperlink" Target="mailto:info@mobilityweek.eu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registration.mobilityweek.eu/login.php" TargetMode="External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mobilityweek.eu/home/" TargetMode="External"/><Relationship Id="rId5" Type="http://schemas.openxmlformats.org/officeDocument/2006/relationships/styles" Target="styles.xml"/><Relationship Id="rId15" Type="http://schemas.openxmlformats.org/officeDocument/2006/relationships/image" Target="media/image2.png"/><Relationship Id="rId10" Type="http://schemas.openxmlformats.org/officeDocument/2006/relationships/hyperlink" Target="mailto:info@mobilityweek.eu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hyperlink" Target="https://registration.mobilityweek.eu/login.php" TargetMode="Externa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FE43873E7BB14E848DB94CE8E3D51F" ma:contentTypeVersion="19" ma:contentTypeDescription="Create a new document." ma:contentTypeScope="" ma:versionID="580f22256a832ef96710119e211b79a5">
  <xsd:schema xmlns:xsd="http://www.w3.org/2001/XMLSchema" xmlns:xs="http://www.w3.org/2001/XMLSchema" xmlns:p="http://schemas.microsoft.com/office/2006/metadata/properties" xmlns:ns2="69a372c9-d1f1-4bc3-be0c-6ca127baad24" xmlns:ns3="1c6125f1-d776-4a0c-b4f4-58d3ef681171" targetNamespace="http://schemas.microsoft.com/office/2006/metadata/properties" ma:root="true" ma:fieldsID="1a08453e40dde56c23ea59f7f0efe80d" ns2:_="" ns3:_="">
    <xsd:import namespace="69a372c9-d1f1-4bc3-be0c-6ca127baad24"/>
    <xsd:import namespace="1c6125f1-d776-4a0c-b4f4-58d3ef6811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a372c9-d1f1-4bc3-be0c-6ca127baad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bf449dd-4976-4e8a-8b91-70ac217058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6125f1-d776-4a0c-b4f4-58d3ef68117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d29036d-29ca-41db-98c7-158483f10045}" ma:internalName="TaxCatchAll" ma:showField="CatchAllData" ma:web="1c6125f1-d776-4a0c-b4f4-58d3ef6811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c6125f1-d776-4a0c-b4f4-58d3ef681171" xsi:nil="true"/>
    <lcf76f155ced4ddcb4097134ff3c332f xmlns="69a372c9-d1f1-4bc3-be0c-6ca127baad24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2A9C1C5-5F14-444C-BD68-5EC5AF5840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a372c9-d1f1-4bc3-be0c-6ca127baad24"/>
    <ds:schemaRef ds:uri="1c6125f1-d776-4a0c-b4f4-58d3ef6811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E73B052-873A-4662-849E-D61F926646DF}">
  <ds:schemaRefs>
    <ds:schemaRef ds:uri="http://schemas.microsoft.com/office/2006/metadata/properties"/>
    <ds:schemaRef ds:uri="http://schemas.microsoft.com/office/infopath/2007/PartnerControls"/>
    <ds:schemaRef ds:uri="1c6125f1-d776-4a0c-b4f4-58d3ef681171"/>
    <ds:schemaRef ds:uri="69a372c9-d1f1-4bc3-be0c-6ca127baad24"/>
  </ds:schemaRefs>
</ds:datastoreItem>
</file>

<file path=customXml/itemProps3.xml><?xml version="1.0" encoding="utf-8"?>
<ds:datastoreItem xmlns:ds="http://schemas.openxmlformats.org/officeDocument/2006/customXml" ds:itemID="{F8906BA7-61AE-4B4E-9B04-D96E0CC4895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</Words>
  <Characters>9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Antonio Caballero</dc:creator>
  <cp:keywords/>
  <dc:description/>
  <cp:lastModifiedBy>Thomas Mourey</cp:lastModifiedBy>
  <cp:revision>14</cp:revision>
  <cp:lastPrinted>2022-05-02T13:41:00Z</cp:lastPrinted>
  <dcterms:created xsi:type="dcterms:W3CDTF">2024-06-17T10:58:00Z</dcterms:created>
  <dcterms:modified xsi:type="dcterms:W3CDTF">2025-07-25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FE43873E7BB14E848DB94CE8E3D51F</vt:lpwstr>
  </property>
  <property fmtid="{D5CDD505-2E9C-101B-9397-08002B2CF9AE}" pid="3" name="MediaServiceImageTags">
    <vt:lpwstr/>
  </property>
</Properties>
</file>